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52D19E9D" w:rsidR="00930E06" w:rsidRPr="0030304C" w:rsidRDefault="00CA5F95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317C82">
        <w:t>Ju</w:t>
      </w:r>
      <w:r w:rsidR="004F5C39">
        <w:t>ly</w:t>
      </w:r>
      <w:r w:rsidR="00A15C08">
        <w:t xml:space="preserve"> 202</w:t>
      </w:r>
      <w:r w:rsidR="002635BF">
        <w:t>3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5045E655" w:rsidR="00F8344A" w:rsidRPr="002D4A2C" w:rsidRDefault="00BA6C19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101DB843" w:rsidR="00216336" w:rsidRPr="002D4A2C" w:rsidRDefault="004F5C39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1,711</w:t>
            </w:r>
          </w:p>
        </w:tc>
        <w:tc>
          <w:tcPr>
            <w:tcW w:w="2160" w:type="dxa"/>
          </w:tcPr>
          <w:p w14:paraId="186F4DF8" w14:textId="63602ED5" w:rsidR="00216336" w:rsidRPr="00216336" w:rsidRDefault="007D488D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9,024</w:t>
            </w:r>
          </w:p>
        </w:tc>
        <w:tc>
          <w:tcPr>
            <w:tcW w:w="1980" w:type="dxa"/>
          </w:tcPr>
          <w:p w14:paraId="71E92A97" w14:textId="52850CAB" w:rsidR="00216336" w:rsidRPr="002D4A2C" w:rsidRDefault="00B70ACB" w:rsidP="00B70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0,735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5BB1B154" w:rsidR="00216336" w:rsidRPr="002D4A2C" w:rsidRDefault="00317C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F5C39">
              <w:rPr>
                <w:rFonts w:ascii="Times New Roman" w:hAnsi="Times New Roman" w:cs="Times New Roman"/>
                <w:sz w:val="24"/>
                <w:szCs w:val="24"/>
              </w:rPr>
              <w:t>84,167</w:t>
            </w:r>
          </w:p>
        </w:tc>
        <w:tc>
          <w:tcPr>
            <w:tcW w:w="2160" w:type="dxa"/>
          </w:tcPr>
          <w:p w14:paraId="4D3F8DF1" w14:textId="4BF111DE" w:rsidR="00216336" w:rsidRPr="00216336" w:rsidRDefault="007D488D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,994</w:t>
            </w:r>
          </w:p>
        </w:tc>
        <w:tc>
          <w:tcPr>
            <w:tcW w:w="1980" w:type="dxa"/>
          </w:tcPr>
          <w:p w14:paraId="292BBD18" w14:textId="41D45938" w:rsidR="00216336" w:rsidRPr="002D4A2C" w:rsidRDefault="00325DC0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2,161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2F5FC6F6" w:rsidR="009F2D5F" w:rsidRPr="002D4A2C" w:rsidRDefault="004F5C3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7,544</w:t>
            </w:r>
          </w:p>
        </w:tc>
        <w:tc>
          <w:tcPr>
            <w:tcW w:w="2160" w:type="dxa"/>
          </w:tcPr>
          <w:p w14:paraId="2B3C15B8" w14:textId="2EFDB25E" w:rsidR="009F2D5F" w:rsidRPr="00216336" w:rsidRDefault="007D488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,030</w:t>
            </w:r>
          </w:p>
        </w:tc>
        <w:tc>
          <w:tcPr>
            <w:tcW w:w="1980" w:type="dxa"/>
          </w:tcPr>
          <w:p w14:paraId="7FDFC607" w14:textId="453CD1AB" w:rsidR="009F2D5F" w:rsidRPr="002D4A2C" w:rsidRDefault="00B70ACB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8,574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5A1D4D0F" w:rsidR="009F2D5F" w:rsidRPr="002D4A2C" w:rsidRDefault="004F5C3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,574</w:t>
            </w:r>
          </w:p>
        </w:tc>
        <w:tc>
          <w:tcPr>
            <w:tcW w:w="2160" w:type="dxa"/>
          </w:tcPr>
          <w:p w14:paraId="70F0C0D9" w14:textId="0FB437DE" w:rsidR="009F2D5F" w:rsidRPr="00216336" w:rsidRDefault="007D488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,921</w:t>
            </w:r>
          </w:p>
        </w:tc>
        <w:tc>
          <w:tcPr>
            <w:tcW w:w="1980" w:type="dxa"/>
          </w:tcPr>
          <w:p w14:paraId="57A7C8B1" w14:textId="27CE722E" w:rsidR="009F2D5F" w:rsidRPr="002D4A2C" w:rsidRDefault="00B70ACB" w:rsidP="00573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,495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34F02737" w:rsidR="009F2D5F" w:rsidRPr="002D4A2C" w:rsidRDefault="004F5C3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4,167</w:t>
            </w:r>
          </w:p>
        </w:tc>
        <w:tc>
          <w:tcPr>
            <w:tcW w:w="2160" w:type="dxa"/>
          </w:tcPr>
          <w:p w14:paraId="0530B0D8" w14:textId="370175FC" w:rsidR="009F2D5F" w:rsidRPr="0011227F" w:rsidRDefault="007D488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,791</w:t>
            </w:r>
          </w:p>
        </w:tc>
        <w:tc>
          <w:tcPr>
            <w:tcW w:w="1980" w:type="dxa"/>
          </w:tcPr>
          <w:p w14:paraId="43084E0E" w14:textId="78DE2B91" w:rsidR="009F2D5F" w:rsidRPr="002D4A2C" w:rsidRDefault="00B70ACB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4,958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3D6E1D59" w:rsidR="009F2D5F" w:rsidRPr="002D4A2C" w:rsidRDefault="004F5C3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2,368</w:t>
            </w:r>
          </w:p>
        </w:tc>
        <w:tc>
          <w:tcPr>
            <w:tcW w:w="2160" w:type="dxa"/>
          </w:tcPr>
          <w:p w14:paraId="0378CDAF" w14:textId="780E5EAD" w:rsidR="009F2D5F" w:rsidRPr="0011227F" w:rsidRDefault="007D488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,698</w:t>
            </w:r>
          </w:p>
        </w:tc>
        <w:tc>
          <w:tcPr>
            <w:tcW w:w="1980" w:type="dxa"/>
          </w:tcPr>
          <w:p w14:paraId="1C802D17" w14:textId="18634A7D" w:rsidR="009F2D5F" w:rsidRPr="002D4A2C" w:rsidRDefault="00B70ACB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9,066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1F46AEC2" w:rsidR="009F2D5F" w:rsidRPr="002D4A2C" w:rsidRDefault="00317C82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F5C39">
              <w:rPr>
                <w:rFonts w:ascii="Times New Roman" w:hAnsi="Times New Roman" w:cs="Times New Roman"/>
                <w:sz w:val="24"/>
                <w:szCs w:val="24"/>
              </w:rPr>
              <w:t>1,799</w:t>
            </w:r>
          </w:p>
        </w:tc>
        <w:tc>
          <w:tcPr>
            <w:tcW w:w="2160" w:type="dxa"/>
          </w:tcPr>
          <w:p w14:paraId="52BD2673" w14:textId="2430C008" w:rsidR="009F2D5F" w:rsidRPr="0011227F" w:rsidRDefault="007D488D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093</w:t>
            </w:r>
          </w:p>
        </w:tc>
        <w:tc>
          <w:tcPr>
            <w:tcW w:w="1980" w:type="dxa"/>
          </w:tcPr>
          <w:p w14:paraId="6CF105B1" w14:textId="28D56296" w:rsidR="009F2D5F" w:rsidRPr="002D4A2C" w:rsidRDefault="00B70ACB" w:rsidP="007D0B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,892</w:t>
            </w:r>
          </w:p>
        </w:tc>
      </w:tr>
      <w:bookmarkEnd w:id="3"/>
    </w:tbl>
    <w:p w14:paraId="5E07F888" w14:textId="77777777" w:rsidR="00BA6C19" w:rsidRDefault="00BA6C19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3BF5C15E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008D8226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317C8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F5C3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3C30B0BF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7D488D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</w:tbl>
    <w:p w14:paraId="776A7192" w14:textId="77777777" w:rsidR="0072545C" w:rsidRPr="0072545C" w:rsidRDefault="0072545C" w:rsidP="0072545C"/>
    <w:p w14:paraId="1563FD59" w14:textId="77777777" w:rsidR="00EA57D1" w:rsidRDefault="00EA57D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28C5200" w14:textId="77777777" w:rsidR="00EA57D1" w:rsidRDefault="00EA57D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4BAAB8F6" w14:textId="77777777" w:rsidR="00EA57D1" w:rsidRDefault="00EA57D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18A0D0E3" w14:textId="77777777" w:rsidR="00EA57D1" w:rsidRDefault="00EA57D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2901876A" w14:textId="77777777" w:rsidR="00EA57D1" w:rsidRDefault="00EA57D1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C7A404C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77" w:type="dxa"/>
          </w:tcPr>
          <w:p w14:paraId="093F2320" w14:textId="0810FDB6" w:rsidR="00E77CE9" w:rsidRPr="002D4A2C" w:rsidRDefault="004F5C39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4</w:t>
            </w:r>
          </w:p>
        </w:tc>
        <w:tc>
          <w:tcPr>
            <w:tcW w:w="2482" w:type="dxa"/>
          </w:tcPr>
          <w:p w14:paraId="56334469" w14:textId="4DACB9E3" w:rsidR="00E77CE9" w:rsidRPr="002D4A2C" w:rsidRDefault="007D488D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716" w:type="dxa"/>
          </w:tcPr>
          <w:p w14:paraId="07D45C6B" w14:textId="411691B8" w:rsidR="00E77CE9" w:rsidRPr="002D4A2C" w:rsidRDefault="00BA6C1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0962E28B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F5C3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78C10372" w:rsidR="00E77CE9" w:rsidRPr="002D4A2C" w:rsidRDefault="00190E5D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7D48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67C85719" w:rsidR="00E77CE9" w:rsidRPr="002D4A2C" w:rsidRDefault="00BA6C1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2177" w:type="dxa"/>
          </w:tcPr>
          <w:p w14:paraId="67410127" w14:textId="7576E35B" w:rsidR="00E77CE9" w:rsidRPr="005F78F4" w:rsidRDefault="008234A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A14D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25D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82" w:type="dxa"/>
          </w:tcPr>
          <w:p w14:paraId="43D631B4" w14:textId="48E5641B" w:rsidR="00E77CE9" w:rsidRPr="005F78F4" w:rsidRDefault="005F78F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78F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5DC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18E1FA23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A14D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78C90BD3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51BA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6AFEC30D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7361F9B6" w:rsidR="009F2D5F" w:rsidRPr="002D4A2C" w:rsidRDefault="002A14D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4F5C39">
              <w:rPr>
                <w:rFonts w:ascii="Times New Roman" w:hAnsi="Times New Roman" w:cs="Times New Roman"/>
                <w:sz w:val="24"/>
                <w:szCs w:val="24"/>
              </w:rPr>
              <w:t>7,518</w:t>
            </w:r>
          </w:p>
        </w:tc>
        <w:tc>
          <w:tcPr>
            <w:tcW w:w="2362" w:type="dxa"/>
          </w:tcPr>
          <w:p w14:paraId="7BA65904" w14:textId="0546805A" w:rsidR="009F2D5F" w:rsidRPr="002D4A2C" w:rsidRDefault="00335B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D488D">
              <w:rPr>
                <w:rFonts w:ascii="Times New Roman" w:hAnsi="Times New Roman" w:cs="Times New Roman"/>
                <w:sz w:val="24"/>
                <w:szCs w:val="24"/>
              </w:rPr>
              <w:t>6,610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7A3C6138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F5C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4F5C3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362" w:type="dxa"/>
          </w:tcPr>
          <w:p w14:paraId="048D38D7" w14:textId="64DD1D36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7D48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D488D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27BA098A" w:rsidR="009F2D5F" w:rsidRPr="007A7672" w:rsidRDefault="00973BB3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l Abandonment Rate</w:t>
            </w:r>
            <w:r w:rsidR="009F2D5F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2239" w:type="dxa"/>
          </w:tcPr>
          <w:p w14:paraId="703A7078" w14:textId="5DFF73CB" w:rsidR="009F2D5F" w:rsidRPr="002D4A2C" w:rsidRDefault="004F5C39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95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6BE4D679" w:rsidR="009F2D5F" w:rsidRPr="002D4A2C" w:rsidRDefault="007D488D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35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06A9E284" w:rsidR="009F2D5F" w:rsidRPr="002D4A2C" w:rsidRDefault="004F5C39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0D45CD7C" w:rsidR="009F2D5F" w:rsidRPr="002D4A2C" w:rsidRDefault="007D488D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6037BC7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bookmarkStart w:id="6" w:name="_GoBack"/>
      <w:bookmarkEnd w:id="6"/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413E16D7" w:rsidR="009F2D5F" w:rsidRPr="002D4A2C" w:rsidRDefault="004F5C39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0</w:t>
            </w:r>
          </w:p>
        </w:tc>
        <w:tc>
          <w:tcPr>
            <w:tcW w:w="1980" w:type="dxa"/>
          </w:tcPr>
          <w:p w14:paraId="4B71C2DA" w14:textId="5D380416" w:rsidR="009F2D5F" w:rsidRPr="002D4A2C" w:rsidRDefault="00FB5D6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D488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785" w:type="dxa"/>
          </w:tcPr>
          <w:p w14:paraId="664CF67E" w14:textId="60CF8D05" w:rsidR="009F2D5F" w:rsidRPr="002D4A2C" w:rsidRDefault="000052A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2</w:t>
            </w:r>
          </w:p>
        </w:tc>
      </w:tr>
      <w:bookmarkEnd w:id="7"/>
      <w:bookmarkEnd w:id="8"/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27BC7AA1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7954C44" w:rsidR="009F2D5F" w:rsidRPr="002D4A2C" w:rsidRDefault="00E13E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0263B2B8" w:rsidR="009F2D5F" w:rsidRPr="002D4A2C" w:rsidRDefault="00E13E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468E80A6" w:rsidR="009F2D5F" w:rsidRPr="002D4A2C" w:rsidRDefault="00BA6C1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3578F41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5C215F14" w:rsidR="00CE69CB" w:rsidRPr="002D4A2C" w:rsidRDefault="002F74EE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4</w:t>
            </w:r>
          </w:p>
        </w:tc>
        <w:tc>
          <w:tcPr>
            <w:tcW w:w="2322" w:type="dxa"/>
          </w:tcPr>
          <w:p w14:paraId="3E389683" w14:textId="6E885CC7" w:rsidR="00CE69CB" w:rsidRPr="002D4A2C" w:rsidRDefault="007D488D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261155F4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A14D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F74E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1E814E79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116C9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69D77655" w:rsidR="009F2D5F" w:rsidRPr="002D4A2C" w:rsidRDefault="002A14D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F74E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F74EE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43926D2B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  <w:r w:rsidR="007D488D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2D41A4BE" w:rsidR="009F2D5F" w:rsidRPr="002D4A2C" w:rsidRDefault="002A14D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F74EE">
              <w:rPr>
                <w:rFonts w:ascii="Times New Roman" w:hAnsi="Times New Roman" w:cs="Times New Roman"/>
                <w:sz w:val="24"/>
                <w:szCs w:val="24"/>
              </w:rPr>
              <w:t>2.78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bookmarkEnd w:id="9"/>
    <w:bookmarkEnd w:id="10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3E871FD7">
            <wp:extent cx="6267450" cy="4385310"/>
            <wp:effectExtent l="0" t="0" r="0" b="15240"/>
            <wp:docPr id="3" name="Chart 3" descr="MART&#10;Vehicle Complaints: 3.31%&#10;Driver Complaints: 10.37%&#10;On-Time Performance (OTP) Complaints: 29.39%&#10;Missed Appointments Complaints: 22.05%&#10;Dispatch Complaints: 1.87%&#10;Wheelchair Securement Complaints: 1.15%&#10;Member Behavior (Including member no show): 5.76%&#10;Vendor No Show: 23.20%&#10;Vendor Early Arrival: 2.31%&#10;Other: 29.68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4E6CE6B8">
            <wp:extent cx="6248400" cy="4199890"/>
            <wp:effectExtent l="0" t="0" r="0" b="0"/>
            <wp:docPr id="2" name="Chart 2" descr="GATRA:&#10;Other: 0.00%&#10;Vendor Early Arrival: 0.00%&#10;Vendor No Show: 25.33%&#10;Member Behavior (Including member no show): 0.00%&#10;Wheelchair Securement Complaints: 0.00%&#10;Dispatch Complaints: 0.00% &#10;Missed Appointments Complaints: 0.00%&#10;On-Time Performance (OTP) Complaint: 50.67%&#10;Driver Complaints: 20.00%&#10;Vehicle Complaints: 4.00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00CAEB" w14:textId="77777777" w:rsidR="005A69A5" w:rsidRDefault="005A69A5" w:rsidP="00F6563C">
      <w:pPr>
        <w:spacing w:after="0" w:line="240" w:lineRule="auto"/>
      </w:pPr>
      <w:r>
        <w:separator/>
      </w:r>
    </w:p>
  </w:endnote>
  <w:endnote w:type="continuationSeparator" w:id="0">
    <w:p w14:paraId="2BAA7729" w14:textId="77777777" w:rsidR="005A69A5" w:rsidRDefault="005A69A5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1A4A8" w14:textId="77777777" w:rsidR="005A69A5" w:rsidRDefault="005A69A5" w:rsidP="00F6563C">
      <w:pPr>
        <w:spacing w:after="0" w:line="240" w:lineRule="auto"/>
      </w:pPr>
      <w:r>
        <w:separator/>
      </w:r>
    </w:p>
  </w:footnote>
  <w:footnote w:type="continuationSeparator" w:id="0">
    <w:p w14:paraId="69654CAF" w14:textId="77777777" w:rsidR="005A69A5" w:rsidRDefault="005A69A5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4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4"/>
      <w:r w:rsidRPr="00C12649">
        <w:rPr>
          <w:rFonts w:ascii="Times New Roman" w:hAnsi="Times New Roman" w:cs="Times New Roman"/>
        </w:rPr>
        <w:t>.</w:t>
      </w:r>
    </w:p>
  </w:footnote>
  <w:footnote w:id="4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5">
    <w:p w14:paraId="209ED8A8" w14:textId="4364CF80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6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7">
    <w:p w14:paraId="5D213DB7" w14:textId="1BF7E32A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973BB3">
        <w:rPr>
          <w:rFonts w:ascii="Times New Roman" w:hAnsi="Times New Roman" w:cs="Times New Roman"/>
        </w:rPr>
        <w:t>Number of calls when members hung up before their calls get answered/number of inbound calls made by members</w:t>
      </w:r>
      <w:r w:rsidRPr="00C12649">
        <w:rPr>
          <w:rFonts w:ascii="Times New Roman" w:hAnsi="Times New Roman" w:cs="Times New Roman"/>
          <w:iCs/>
        </w:rPr>
        <w:t>.</w:t>
      </w:r>
    </w:p>
  </w:footnote>
  <w:footnote w:id="8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10EAD"/>
    <w:rsid w:val="0001241D"/>
    <w:rsid w:val="00012CE9"/>
    <w:rsid w:val="00026CDD"/>
    <w:rsid w:val="0002731A"/>
    <w:rsid w:val="000324C0"/>
    <w:rsid w:val="000324F6"/>
    <w:rsid w:val="000345DE"/>
    <w:rsid w:val="00037501"/>
    <w:rsid w:val="00037FAE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0A27"/>
    <w:rsid w:val="00095691"/>
    <w:rsid w:val="00095789"/>
    <w:rsid w:val="000A57AD"/>
    <w:rsid w:val="000B1AD1"/>
    <w:rsid w:val="000B310F"/>
    <w:rsid w:val="000B366D"/>
    <w:rsid w:val="000C2B40"/>
    <w:rsid w:val="000C4E6D"/>
    <w:rsid w:val="000C676E"/>
    <w:rsid w:val="000D656A"/>
    <w:rsid w:val="000E15C4"/>
    <w:rsid w:val="000E1C1E"/>
    <w:rsid w:val="000F46DE"/>
    <w:rsid w:val="000F4E97"/>
    <w:rsid w:val="000F5205"/>
    <w:rsid w:val="00102220"/>
    <w:rsid w:val="00102B0A"/>
    <w:rsid w:val="00102BB4"/>
    <w:rsid w:val="00106564"/>
    <w:rsid w:val="00106EBD"/>
    <w:rsid w:val="00110254"/>
    <w:rsid w:val="001111C3"/>
    <w:rsid w:val="0011227F"/>
    <w:rsid w:val="00116599"/>
    <w:rsid w:val="00116C95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5E10"/>
    <w:rsid w:val="001D6B2D"/>
    <w:rsid w:val="001D7133"/>
    <w:rsid w:val="001E5EAF"/>
    <w:rsid w:val="001E62AA"/>
    <w:rsid w:val="001E7B92"/>
    <w:rsid w:val="001F1230"/>
    <w:rsid w:val="001F1F2D"/>
    <w:rsid w:val="00205B5D"/>
    <w:rsid w:val="00216336"/>
    <w:rsid w:val="002238C5"/>
    <w:rsid w:val="00224421"/>
    <w:rsid w:val="002246AD"/>
    <w:rsid w:val="00227FCE"/>
    <w:rsid w:val="00231972"/>
    <w:rsid w:val="00233EE0"/>
    <w:rsid w:val="00233F98"/>
    <w:rsid w:val="0023698B"/>
    <w:rsid w:val="00237692"/>
    <w:rsid w:val="00241DF6"/>
    <w:rsid w:val="00246004"/>
    <w:rsid w:val="00251808"/>
    <w:rsid w:val="00252084"/>
    <w:rsid w:val="0025225A"/>
    <w:rsid w:val="00254E9B"/>
    <w:rsid w:val="00260F90"/>
    <w:rsid w:val="00263043"/>
    <w:rsid w:val="002635BF"/>
    <w:rsid w:val="0026379C"/>
    <w:rsid w:val="00267CD9"/>
    <w:rsid w:val="002715CB"/>
    <w:rsid w:val="0027279B"/>
    <w:rsid w:val="002741DE"/>
    <w:rsid w:val="0027706F"/>
    <w:rsid w:val="00277FD2"/>
    <w:rsid w:val="002807CC"/>
    <w:rsid w:val="00284CAD"/>
    <w:rsid w:val="00293179"/>
    <w:rsid w:val="00294D91"/>
    <w:rsid w:val="00296DE9"/>
    <w:rsid w:val="002A14D7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3E58"/>
    <w:rsid w:val="002D4A2C"/>
    <w:rsid w:val="002D569F"/>
    <w:rsid w:val="002D77AD"/>
    <w:rsid w:val="002E0329"/>
    <w:rsid w:val="002E5ADA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F92"/>
    <w:rsid w:val="00314091"/>
    <w:rsid w:val="003166CB"/>
    <w:rsid w:val="0031670E"/>
    <w:rsid w:val="003168A6"/>
    <w:rsid w:val="00317C82"/>
    <w:rsid w:val="003212A1"/>
    <w:rsid w:val="00325DC0"/>
    <w:rsid w:val="003330DD"/>
    <w:rsid w:val="00335B43"/>
    <w:rsid w:val="00340148"/>
    <w:rsid w:val="0034141A"/>
    <w:rsid w:val="00342640"/>
    <w:rsid w:val="0034458C"/>
    <w:rsid w:val="00346295"/>
    <w:rsid w:val="00346669"/>
    <w:rsid w:val="003473BF"/>
    <w:rsid w:val="00353245"/>
    <w:rsid w:val="00353882"/>
    <w:rsid w:val="00354EB0"/>
    <w:rsid w:val="003658BF"/>
    <w:rsid w:val="00375589"/>
    <w:rsid w:val="0037594D"/>
    <w:rsid w:val="00380112"/>
    <w:rsid w:val="00383857"/>
    <w:rsid w:val="00385DD0"/>
    <w:rsid w:val="003864C5"/>
    <w:rsid w:val="003B1680"/>
    <w:rsid w:val="003B7024"/>
    <w:rsid w:val="003C31E4"/>
    <w:rsid w:val="003C5A5B"/>
    <w:rsid w:val="003C5FF6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1D14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B6F64"/>
    <w:rsid w:val="004C3F6A"/>
    <w:rsid w:val="004C6BCD"/>
    <w:rsid w:val="004C6FC8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77C3"/>
    <w:rsid w:val="00561B8B"/>
    <w:rsid w:val="00562A2A"/>
    <w:rsid w:val="00571780"/>
    <w:rsid w:val="0057356E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A69A5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D4D42"/>
    <w:rsid w:val="005E14C9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07935"/>
    <w:rsid w:val="006129F8"/>
    <w:rsid w:val="0061316B"/>
    <w:rsid w:val="00613772"/>
    <w:rsid w:val="00613F62"/>
    <w:rsid w:val="00615E19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695C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4004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3E8B"/>
    <w:rsid w:val="00765BDD"/>
    <w:rsid w:val="007660CE"/>
    <w:rsid w:val="00772055"/>
    <w:rsid w:val="00774191"/>
    <w:rsid w:val="007743A8"/>
    <w:rsid w:val="0078185A"/>
    <w:rsid w:val="007908F8"/>
    <w:rsid w:val="00795392"/>
    <w:rsid w:val="007A0322"/>
    <w:rsid w:val="007A3FA7"/>
    <w:rsid w:val="007A7672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34A4"/>
    <w:rsid w:val="00825696"/>
    <w:rsid w:val="00827676"/>
    <w:rsid w:val="008312D4"/>
    <w:rsid w:val="0083557D"/>
    <w:rsid w:val="008400D7"/>
    <w:rsid w:val="008430EE"/>
    <w:rsid w:val="008472F0"/>
    <w:rsid w:val="00850C43"/>
    <w:rsid w:val="00860B92"/>
    <w:rsid w:val="00860BFB"/>
    <w:rsid w:val="008638D6"/>
    <w:rsid w:val="0086495F"/>
    <w:rsid w:val="008669B5"/>
    <w:rsid w:val="0087007B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D17F3"/>
    <w:rsid w:val="008D3C79"/>
    <w:rsid w:val="008D6D10"/>
    <w:rsid w:val="008E0D56"/>
    <w:rsid w:val="008E39C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0C7F"/>
    <w:rsid w:val="00946F1F"/>
    <w:rsid w:val="00947B59"/>
    <w:rsid w:val="00955B13"/>
    <w:rsid w:val="00961E9E"/>
    <w:rsid w:val="00965B94"/>
    <w:rsid w:val="009668C0"/>
    <w:rsid w:val="00973BB3"/>
    <w:rsid w:val="00975972"/>
    <w:rsid w:val="009804DA"/>
    <w:rsid w:val="00980CEC"/>
    <w:rsid w:val="0098226E"/>
    <w:rsid w:val="009868A3"/>
    <w:rsid w:val="00991D72"/>
    <w:rsid w:val="009A6295"/>
    <w:rsid w:val="009B394A"/>
    <w:rsid w:val="009B6140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7BD0"/>
    <w:rsid w:val="009F1019"/>
    <w:rsid w:val="009F1D4C"/>
    <w:rsid w:val="009F2D5F"/>
    <w:rsid w:val="009F3E03"/>
    <w:rsid w:val="009F4537"/>
    <w:rsid w:val="009F60C6"/>
    <w:rsid w:val="009F66CF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B6B3C"/>
    <w:rsid w:val="00AC0300"/>
    <w:rsid w:val="00AC2DD4"/>
    <w:rsid w:val="00AC31D1"/>
    <w:rsid w:val="00AC646A"/>
    <w:rsid w:val="00AD0856"/>
    <w:rsid w:val="00AD0F0B"/>
    <w:rsid w:val="00AD337D"/>
    <w:rsid w:val="00AE1719"/>
    <w:rsid w:val="00AE41D4"/>
    <w:rsid w:val="00AE6A49"/>
    <w:rsid w:val="00AF546C"/>
    <w:rsid w:val="00AF6327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92C"/>
    <w:rsid w:val="00B93033"/>
    <w:rsid w:val="00B97A24"/>
    <w:rsid w:val="00BA03FE"/>
    <w:rsid w:val="00BA05BB"/>
    <w:rsid w:val="00BA59AF"/>
    <w:rsid w:val="00BA6C19"/>
    <w:rsid w:val="00BB04E1"/>
    <w:rsid w:val="00BB0F6C"/>
    <w:rsid w:val="00BB3B10"/>
    <w:rsid w:val="00BB6FCD"/>
    <w:rsid w:val="00BC1CAB"/>
    <w:rsid w:val="00BC34F7"/>
    <w:rsid w:val="00BC5763"/>
    <w:rsid w:val="00BC5FB2"/>
    <w:rsid w:val="00BD0C82"/>
    <w:rsid w:val="00BD23E3"/>
    <w:rsid w:val="00BD6181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7B61"/>
    <w:rsid w:val="00C231D5"/>
    <w:rsid w:val="00C250DF"/>
    <w:rsid w:val="00C26095"/>
    <w:rsid w:val="00C27AA9"/>
    <w:rsid w:val="00C27FBC"/>
    <w:rsid w:val="00C3140F"/>
    <w:rsid w:val="00C36581"/>
    <w:rsid w:val="00C40F3C"/>
    <w:rsid w:val="00C47FB7"/>
    <w:rsid w:val="00C51BA7"/>
    <w:rsid w:val="00C536E9"/>
    <w:rsid w:val="00C53BE8"/>
    <w:rsid w:val="00C57996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967C1"/>
    <w:rsid w:val="00CA0219"/>
    <w:rsid w:val="00CA16B2"/>
    <w:rsid w:val="00CA360A"/>
    <w:rsid w:val="00CA3F05"/>
    <w:rsid w:val="00CA574C"/>
    <w:rsid w:val="00CA5F95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1995"/>
    <w:rsid w:val="00DB2C34"/>
    <w:rsid w:val="00DB3899"/>
    <w:rsid w:val="00DB44D8"/>
    <w:rsid w:val="00DB5256"/>
    <w:rsid w:val="00DC156A"/>
    <w:rsid w:val="00DC64A7"/>
    <w:rsid w:val="00DD21C2"/>
    <w:rsid w:val="00DD43A0"/>
    <w:rsid w:val="00DD6112"/>
    <w:rsid w:val="00DE3E20"/>
    <w:rsid w:val="00DE5BAA"/>
    <w:rsid w:val="00DE63D7"/>
    <w:rsid w:val="00DF0C0F"/>
    <w:rsid w:val="00DF41A6"/>
    <w:rsid w:val="00DF5B14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20BE1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93B8E"/>
    <w:rsid w:val="00EA4B70"/>
    <w:rsid w:val="00EA5417"/>
    <w:rsid w:val="00EA57D1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36B"/>
    <w:rsid w:val="00ED4AE7"/>
    <w:rsid w:val="00EE1504"/>
    <w:rsid w:val="00EE18AE"/>
    <w:rsid w:val="00EE3277"/>
    <w:rsid w:val="00EE32FF"/>
    <w:rsid w:val="00EE66E6"/>
    <w:rsid w:val="00EF27A7"/>
    <w:rsid w:val="00EF332B"/>
    <w:rsid w:val="00EF3688"/>
    <w:rsid w:val="00EF5CA1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18FE"/>
    <w:rsid w:val="00FA5001"/>
    <w:rsid w:val="00FB13E5"/>
    <w:rsid w:val="00FB1D81"/>
    <w:rsid w:val="00FB200D"/>
    <w:rsid w:val="00FB2CA8"/>
    <w:rsid w:val="00FB5403"/>
    <w:rsid w:val="00FB5D6D"/>
    <w:rsid w:val="00FC2CE5"/>
    <w:rsid w:val="00FC7738"/>
    <w:rsid w:val="00FD6991"/>
    <w:rsid w:val="00FE0934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1</c:f>
              <c:strCache>
                <c:ptCount val="10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Vendor No Show</c:v>
                </c:pt>
                <c:pt idx="8">
                  <c:v>Vendor Early Arrival</c:v>
                </c:pt>
                <c:pt idx="9">
                  <c:v>Other</c:v>
                </c:pt>
              </c:strCache>
            </c:strRef>
          </c:cat>
          <c:val>
            <c:numRef>
              <c:f>Sheet1!$B$2:$B$11</c:f>
              <c:numCache>
                <c:formatCode>0.00%</c:formatCode>
                <c:ptCount val="10"/>
                <c:pt idx="0">
                  <c:v>3.3099999999999997E-2</c:v>
                </c:pt>
                <c:pt idx="1">
                  <c:v>0.1037</c:v>
                </c:pt>
                <c:pt idx="2">
                  <c:v>0.29389999999999999</c:v>
                </c:pt>
                <c:pt idx="3">
                  <c:v>0.2205</c:v>
                </c:pt>
                <c:pt idx="4">
                  <c:v>1.8700000000000001E-2</c:v>
                </c:pt>
                <c:pt idx="5">
                  <c:v>1.15E-2</c:v>
                </c:pt>
                <c:pt idx="6">
                  <c:v>5.7599999999999998E-2</c:v>
                </c:pt>
                <c:pt idx="7">
                  <c:v>0.23200000000000001</c:v>
                </c:pt>
                <c:pt idx="8">
                  <c:v>2.3099999999999999E-2</c:v>
                </c:pt>
                <c:pt idx="9">
                  <c:v>0.2968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1</c:f>
              <c:strCache>
                <c:ptCount val="10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Vendor No Show</c:v>
                </c:pt>
                <c:pt idx="8">
                  <c:v>Vendor Early Arrival</c:v>
                </c:pt>
                <c:pt idx="9">
                  <c:v>Other</c:v>
                </c:pt>
              </c:strCache>
            </c:strRef>
          </c:cat>
          <c:val>
            <c:numRef>
              <c:f>Sheet1!$B$2:$B$11</c:f>
              <c:numCache>
                <c:formatCode>0.00%</c:formatCode>
                <c:ptCount val="10"/>
                <c:pt idx="0">
                  <c:v>0.04</c:v>
                </c:pt>
                <c:pt idx="1">
                  <c:v>0.2</c:v>
                </c:pt>
                <c:pt idx="2" formatCode="0%">
                  <c:v>0.50670000000000004</c:v>
                </c:pt>
                <c:pt idx="3" formatCode="0%">
                  <c:v>0</c:v>
                </c:pt>
                <c:pt idx="4" formatCode="0%">
                  <c:v>0</c:v>
                </c:pt>
                <c:pt idx="5" formatCode="0%">
                  <c:v>0</c:v>
                </c:pt>
                <c:pt idx="6" formatCode="0%">
                  <c:v>0</c:v>
                </c:pt>
                <c:pt idx="7">
                  <c:v>0.25330000000000003</c:v>
                </c:pt>
                <c:pt idx="8" formatCode="0%">
                  <c:v>0</c:v>
                </c:pt>
                <c:pt idx="9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FB150F-BAFE-444A-8594-6B92AEC64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harna Small-Borsellino</cp:lastModifiedBy>
  <cp:revision>5</cp:revision>
  <dcterms:created xsi:type="dcterms:W3CDTF">2023-09-21T13:49:00Z</dcterms:created>
  <dcterms:modified xsi:type="dcterms:W3CDTF">2023-09-26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